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color w:val="000000"/>
          <w:sz w:val="36"/>
          <w:szCs w:val="36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  <w:t xml:space="preserve"> CHAUDHARY HAMDAN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color w:val="000000"/>
          <w:sz w:val="36"/>
          <w:szCs w:val="36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  <w:t xml:space="preserve"> 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36"/>
          <w:szCs w:val="36"/>
          <w:lang w:val="en-US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10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1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st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October 2021 </w:t>
      </w:r>
    </w:p>
    <w:p>
      <w:pPr>
        <w:pStyle w:val="7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7"/>
        <w:numPr>
          <w:ilvl w:val="0"/>
          <w:numId w:val="1"/>
        </w:numPr>
        <w:spacing w:after="0" w:line="480" w:lineRule="auto"/>
        <w:ind w:left="425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Write a program to implementation of Fractional Knapsack algorithm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Generated: Fri Oct 1 12:22:06 2021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print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printf("%d\n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printf("%d,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for(int i = x; i &lt; y; i += inc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FI(i, x, y, 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0(i,n)         FI(i, 0, n, 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for(int i = x; i &gt;= y; i--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arr(i,a,n)    for(int i = 0; i &lt; n-1; i++) pfs(a[i]); pfn(a[n-1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* ********************************************* */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capacity, no_items, cur_weight, item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used[10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loat total_profi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weight[10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alue[10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f(capacity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f(no_items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0(i, no_items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weight[i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value[i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0(i, no_items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used[i]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 w:firstLine="257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cur_weight = capacity;</w:t>
      </w:r>
    </w:p>
    <w:p>
      <w:pPr>
        <w:spacing w:after="0" w:line="360" w:lineRule="auto"/>
        <w:ind w:left="360" w:firstLine="257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 w:firstLine="257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cur_weight &gt; 0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tem = -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F0(i, no_items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if ((used[i] == 0) &amp;&amp; ((item == -1) || (value[i] * 1.0 / weight[i] &gt; value[item] * 1.0 / weight[item]))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    item =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used[item] =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cur_weight -= weight[item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total_profit += value[item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cur_weight &gt;= 0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printf("Object %d completely\n", item +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else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int item_percent = (int) ((1 + cur_weight * 1.0 / weight[item]) * 10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pf("Added %d%% of object %d.\n", item_percent, item +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total_profit -= value[item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total_profit += (1 + cur_weight * 1.0 / weight[item]) * value[item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pf("\nFilled the bag with objects worth %.2f Rs.\n", total_profit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input", "r", stdi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output", "w", stdou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pStyle w:val="7"/>
        <w:spacing w:after="0" w:line="480" w:lineRule="auto"/>
        <w:ind w:left="425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  <w:drawing>
          <wp:inline distT="0" distB="0" distL="114300" distR="114300">
            <wp:extent cx="4127500" cy="2914650"/>
            <wp:effectExtent l="0" t="0" r="0" b="6350"/>
            <wp:docPr id="2" name="Picture 2" descr="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275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"/>
        <w:spacing w:after="0" w:line="480" w:lineRule="auto"/>
        <w:ind w:left="425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</w:p>
    <w:p>
      <w:pPr>
        <w:pStyle w:val="7"/>
        <w:spacing w:after="0" w:line="480" w:lineRule="auto"/>
        <w:ind w:left="425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</w:p>
    <w:p>
      <w:pPr>
        <w:pStyle w:val="7"/>
        <w:spacing w:after="0" w:line="480" w:lineRule="auto"/>
        <w:ind w:left="425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</w:p>
    <w:p>
      <w:pPr>
        <w:pStyle w:val="7"/>
        <w:spacing w:after="0" w:line="480" w:lineRule="auto"/>
        <w:ind w:left="0" w:leftChars="0" w:firstLine="0" w:firstLineChars="0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</w:p>
    <w:p>
      <w:pPr>
        <w:pStyle w:val="7"/>
        <w:spacing w:after="0" w:line="480" w:lineRule="auto"/>
        <w:ind w:left="425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</w:p>
    <w:p>
      <w:pPr>
        <w:pStyle w:val="7"/>
        <w:spacing w:after="0" w:line="480" w:lineRule="auto"/>
        <w:ind w:left="425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</w:p>
    <w:p>
      <w:pPr>
        <w:pStyle w:val="7"/>
        <w:spacing w:after="0" w:line="480" w:lineRule="auto"/>
        <w:ind w:left="0" w:leftChars="0" w:firstLine="0" w:firstLineChars="0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7"/>
        <w:numPr>
          <w:ilvl w:val="0"/>
          <w:numId w:val="1"/>
        </w:numPr>
        <w:spacing w:after="0" w:line="480" w:lineRule="auto"/>
        <w:ind w:left="425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Write a program to implement the activity-selection problem stated as follows:</w:t>
      </w:r>
    </w:p>
    <w:p>
      <w:pPr>
        <w:pStyle w:val="7"/>
        <w:spacing w:after="0" w:line="480" w:lineRule="auto"/>
        <w:ind w:left="425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You are given n activities with their start and finish times. Select the maximum number of activities that can be performed by a single person, assuming that a person can only work on a single activity at a time. Example: Consider the following 6 activities. start[] = {1, 3, 0, 5, 8, 5}; finish[] = {2, 4, 6, 7, 9, 9}; The maximum set of activities that can be executed by a single person is {0, 1, 3, 4}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print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printf("%d\n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printf("%d,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FI(i, x, y, 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0(i,n)         FI(i, 0, n, 1)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activitySelection(int s[], int f[], int n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, j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Activities selected:-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s(i +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j = 1; j &lt; n; j++)</w:t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  <w:lang w:val="en-US"/>
        </w:rPr>
        <w:t xml:space="preserve"> </w:t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s[j] &gt;= f[i])</w:t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  <w:lang w:val="en-US"/>
        </w:rPr>
        <w:t xml:space="preserve"> </w:t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s(j +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 = j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s[n], f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0(i,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s[i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f[i]); // Giving input in sorted form wrt finish times.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ctivitySelection(s, f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f("\nTime: 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jc w:val="both"/>
        <w:rPr>
          <w:rFonts w:ascii="Times New Roman" w:hAnsi="Times New Roman" w:eastAsia="Arial" w:cs="Times New Roman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pStyle w:val="7"/>
        <w:spacing w:after="0" w:line="480" w:lineRule="auto"/>
        <w:ind w:left="425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  <w:drawing>
          <wp:inline distT="0" distB="0" distL="114300" distR="114300">
            <wp:extent cx="4108450" cy="2527300"/>
            <wp:effectExtent l="0" t="0" r="6350" b="0"/>
            <wp:docPr id="1" name="Picture 1" descr="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o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845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"/>
        <w:spacing w:after="0" w:line="480" w:lineRule="auto"/>
        <w:ind w:left="425"/>
        <w:contextualSpacing w:val="0"/>
        <w:jc w:val="both"/>
        <w:rPr>
          <w:rFonts w:hint="default" w:ascii="Times New Roman" w:hAnsi="Times New Roman" w:eastAsia="Arial" w:cs="Times New Roman"/>
          <w:b/>
          <w:bCs/>
          <w:w w:val="92"/>
          <w:sz w:val="28"/>
          <w:szCs w:val="24"/>
          <w:lang w:val="en-US"/>
        </w:rPr>
      </w:pPr>
      <w:bookmarkStart w:id="0" w:name="_GoBack"/>
      <w:bookmarkEnd w:id="0"/>
    </w:p>
    <w:sectPr>
      <w:footerReference r:id="rId5" w:type="default"/>
      <w:pgSz w:w="11906" w:h="16838"/>
      <w:pgMar w:top="709" w:right="1440" w:bottom="709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wordWrap w:val="0"/>
      <w:jc w:val="right"/>
      <w:rPr>
        <w:rFonts w:hint="default"/>
        <w:lang w:val="en-US"/>
      </w:rPr>
    </w:pPr>
    <w:r>
      <w:rPr>
        <w:rFonts w:hint="default"/>
        <w:lang w:val="en-US"/>
      </w:rPr>
      <w:t>1905387 Chaudhary Hamdan Algo Lab Assignment 1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505E7D"/>
    <w:multiLevelType w:val="multilevel"/>
    <w:tmpl w:val="0A505E7D"/>
    <w:lvl w:ilvl="0" w:tentative="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5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zexNDUwMDM0t7RU0lEKTi0uzszPAykwrgUAJMV3lSwAAAA="/>
  </w:docVars>
  <w:rsids>
    <w:rsidRoot w:val="00E11F08"/>
    <w:rsid w:val="00007E0A"/>
    <w:rsid w:val="000256A5"/>
    <w:rsid w:val="00054910"/>
    <w:rsid w:val="00165DBC"/>
    <w:rsid w:val="00180D1F"/>
    <w:rsid w:val="001A7C17"/>
    <w:rsid w:val="002213FD"/>
    <w:rsid w:val="002313E2"/>
    <w:rsid w:val="002F40C1"/>
    <w:rsid w:val="00313178"/>
    <w:rsid w:val="00324169"/>
    <w:rsid w:val="003B5609"/>
    <w:rsid w:val="00421A67"/>
    <w:rsid w:val="00450D8D"/>
    <w:rsid w:val="00453409"/>
    <w:rsid w:val="004A4CB7"/>
    <w:rsid w:val="00527704"/>
    <w:rsid w:val="0060597D"/>
    <w:rsid w:val="006232FA"/>
    <w:rsid w:val="006924FA"/>
    <w:rsid w:val="006928AE"/>
    <w:rsid w:val="006B1C6D"/>
    <w:rsid w:val="00711A4C"/>
    <w:rsid w:val="00734761"/>
    <w:rsid w:val="007412AB"/>
    <w:rsid w:val="007618E3"/>
    <w:rsid w:val="00765273"/>
    <w:rsid w:val="009E4AD3"/>
    <w:rsid w:val="00A536BB"/>
    <w:rsid w:val="00A63385"/>
    <w:rsid w:val="00A768FE"/>
    <w:rsid w:val="00B1287E"/>
    <w:rsid w:val="00B85F4D"/>
    <w:rsid w:val="00BF3886"/>
    <w:rsid w:val="00C01919"/>
    <w:rsid w:val="00C036FA"/>
    <w:rsid w:val="00C04121"/>
    <w:rsid w:val="00C56224"/>
    <w:rsid w:val="00C97803"/>
    <w:rsid w:val="00CB1520"/>
    <w:rsid w:val="00CD78F4"/>
    <w:rsid w:val="00D7498E"/>
    <w:rsid w:val="00DC2834"/>
    <w:rsid w:val="00E11F08"/>
    <w:rsid w:val="00E853CF"/>
    <w:rsid w:val="00F435F6"/>
    <w:rsid w:val="01904665"/>
    <w:rsid w:val="05CC3B16"/>
    <w:rsid w:val="1F640543"/>
    <w:rsid w:val="228C5775"/>
    <w:rsid w:val="22A2701F"/>
    <w:rsid w:val="48A441C7"/>
    <w:rsid w:val="4FB54D60"/>
    <w:rsid w:val="66D54A8A"/>
    <w:rsid w:val="6A0359A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6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104</Words>
  <Characters>595</Characters>
  <Lines>4</Lines>
  <Paragraphs>1</Paragraphs>
  <TotalTime>232</TotalTime>
  <ScaleCrop>false</ScaleCrop>
  <LinksUpToDate>false</LinksUpToDate>
  <CharactersWithSpaces>698</CharactersWithSpaces>
  <Application>WPS Office_11.2.0.102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Chaudhary Hamdan</cp:lastModifiedBy>
  <dcterms:modified xsi:type="dcterms:W3CDTF">2021-10-01T07:12:37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96</vt:lpwstr>
  </property>
  <property fmtid="{D5CDD505-2E9C-101B-9397-08002B2CF9AE}" pid="3" name="ICV">
    <vt:lpwstr>80BBF4628CDA4F959B6FC9F3D6C3B224</vt:lpwstr>
  </property>
</Properties>
</file>